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7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37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</w:tblGrid>
      <w:tr w:rsidR="0086476C" w:rsidRPr="0000613B" w:rsidTr="00572A28">
        <w:trPr>
          <w:cantSplit/>
          <w:trHeight w:val="2386"/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КРАГУЈЕВАЦ</w:t>
            </w:r>
          </w:p>
        </w:tc>
        <w:tc>
          <w:tcPr>
            <w:tcW w:w="510" w:type="dxa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ЧАЧАК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КРАЉЕВО</w:t>
            </w:r>
          </w:p>
        </w:tc>
        <w:tc>
          <w:tcPr>
            <w:tcW w:w="510" w:type="dxa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УЖИЦЕ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НОВА</w:t>
            </w:r>
            <w:r w:rsidR="005F515C"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ВАРОШ</w:t>
            </w:r>
          </w:p>
        </w:tc>
        <w:tc>
          <w:tcPr>
            <w:tcW w:w="510" w:type="dxa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РИБОЈ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ВАЉЕВО</w:t>
            </w:r>
          </w:p>
        </w:tc>
        <w:tc>
          <w:tcPr>
            <w:tcW w:w="510" w:type="dxa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РИЈЕПОЉЕ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F83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СМЕДЕРЕВО</w:t>
            </w:r>
          </w:p>
        </w:tc>
        <w:tc>
          <w:tcPr>
            <w:tcW w:w="510" w:type="dxa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КРУШЕВАЦ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ЈАГОДИНА</w:t>
            </w:r>
          </w:p>
        </w:tc>
        <w:tc>
          <w:tcPr>
            <w:tcW w:w="510" w:type="dxa"/>
            <w:shd w:val="clear" w:color="auto" w:fill="FFFFFF" w:themeFill="background1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АРИЉЕ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РАЧА</w:t>
            </w:r>
          </w:p>
        </w:tc>
        <w:tc>
          <w:tcPr>
            <w:tcW w:w="510" w:type="dxa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ОЖАРЕВАЦ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РАШКА</w:t>
            </w:r>
          </w:p>
        </w:tc>
        <w:tc>
          <w:tcPr>
            <w:tcW w:w="510" w:type="dxa"/>
            <w:shd w:val="clear" w:color="auto" w:fill="FFFFFF" w:themeFill="background1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СВИЈЛАЈНАЦ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ВЕЛИКА</w:t>
            </w:r>
            <w:r w:rsidR="005F515C"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ЛАНА</w:t>
            </w:r>
          </w:p>
        </w:tc>
        <w:tc>
          <w:tcPr>
            <w:tcW w:w="510" w:type="dxa"/>
            <w:shd w:val="clear" w:color="auto" w:fill="FFFFFF" w:themeFill="background1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АРАЋИН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ИВАЊИЦА</w:t>
            </w:r>
          </w:p>
        </w:tc>
        <w:tc>
          <w:tcPr>
            <w:tcW w:w="510" w:type="dxa"/>
            <w:textDirection w:val="btL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ГОРЊИ МИЛАНОВАЦ</w:t>
            </w:r>
          </w:p>
        </w:tc>
        <w:tc>
          <w:tcPr>
            <w:tcW w:w="510" w:type="dxa"/>
            <w:shd w:val="clear" w:color="auto" w:fill="C5E0B3" w:themeFill="accent6" w:themeFillTint="66"/>
            <w:textDirection w:val="btLr"/>
            <w:vAlign w:val="center"/>
          </w:tcPr>
          <w:p w:rsidR="0086476C" w:rsidRPr="0000613B" w:rsidRDefault="0086476C" w:rsidP="00856FBB">
            <w:pPr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ЉИГ</w:t>
            </w:r>
          </w:p>
        </w:tc>
        <w:tc>
          <w:tcPr>
            <w:tcW w:w="510" w:type="dxa"/>
            <w:shd w:val="clear" w:color="auto" w:fill="FFFFFF" w:themeFill="background1"/>
            <w:textDirection w:val="btLr"/>
          </w:tcPr>
          <w:p w:rsidR="0086476C" w:rsidRPr="0000613B" w:rsidRDefault="0086476C" w:rsidP="00856FBB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ШАБАЦ</w:t>
            </w:r>
            <w:bookmarkStart w:id="0" w:name="_GoBack"/>
            <w:bookmarkEnd w:id="0"/>
          </w:p>
        </w:tc>
        <w:tc>
          <w:tcPr>
            <w:tcW w:w="510" w:type="dxa"/>
            <w:shd w:val="clear" w:color="auto" w:fill="C5E0B3" w:themeFill="accent6" w:themeFillTint="66"/>
            <w:textDirection w:val="btLr"/>
          </w:tcPr>
          <w:p w:rsidR="0086476C" w:rsidRPr="0000613B" w:rsidRDefault="005116D7" w:rsidP="00856FBB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МИОИНИЦА</w:t>
            </w:r>
          </w:p>
        </w:tc>
        <w:tc>
          <w:tcPr>
            <w:tcW w:w="510" w:type="dxa"/>
            <w:shd w:val="clear" w:color="auto" w:fill="FFFFFF" w:themeFill="background1"/>
            <w:textDirection w:val="btLr"/>
          </w:tcPr>
          <w:p w:rsidR="0086476C" w:rsidRPr="0000613B" w:rsidRDefault="005116D7" w:rsidP="00856FBB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ЛАПОВО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КРАГУЈЕВАЦ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9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4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0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F94E0C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6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E35318" w:rsidP="00F94E0C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8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F7312A" w:rsidP="00F94E0C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ЧАЧАК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6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8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51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54</w:t>
            </w:r>
          </w:p>
        </w:tc>
        <w:tc>
          <w:tcPr>
            <w:tcW w:w="510" w:type="dxa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</w:tcPr>
          <w:p w:rsidR="0086476C" w:rsidRPr="0000613B" w:rsidRDefault="00CA45D0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</w:tcPr>
          <w:p w:rsidR="0086476C" w:rsidRPr="0000613B" w:rsidRDefault="00F7312A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2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КРАЉЕВО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0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0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4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1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FA1481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9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5018A6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0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УЖИЦЕ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0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8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7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4</w:t>
            </w:r>
          </w:p>
        </w:tc>
        <w:tc>
          <w:tcPr>
            <w:tcW w:w="510" w:type="dxa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2</w:t>
            </w:r>
          </w:p>
        </w:tc>
        <w:tc>
          <w:tcPr>
            <w:tcW w:w="510" w:type="dxa"/>
          </w:tcPr>
          <w:p w:rsidR="0086476C" w:rsidRPr="0000613B" w:rsidRDefault="008B619E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3</w:t>
            </w:r>
          </w:p>
        </w:tc>
        <w:tc>
          <w:tcPr>
            <w:tcW w:w="510" w:type="dxa"/>
          </w:tcPr>
          <w:p w:rsidR="0086476C" w:rsidRPr="0000613B" w:rsidRDefault="00D05BB4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9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НОВА</w:t>
            </w:r>
            <w:r w:rsidR="005F515C"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ВАРОШ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5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4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3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5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FC2FB5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9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5327D7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2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РИБОЈ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1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6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3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3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4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5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F0621B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5</w:t>
            </w:r>
          </w:p>
        </w:tc>
        <w:tc>
          <w:tcPr>
            <w:tcW w:w="510" w:type="dxa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4</w:t>
            </w:r>
          </w:p>
        </w:tc>
        <w:tc>
          <w:tcPr>
            <w:tcW w:w="510" w:type="dxa"/>
          </w:tcPr>
          <w:p w:rsidR="0086476C" w:rsidRPr="0000613B" w:rsidRDefault="002D0DFB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</w:tcPr>
          <w:p w:rsidR="0086476C" w:rsidRPr="0000613B" w:rsidRDefault="00245F3A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9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ВАЉЕВО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5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5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6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D36591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6101BA" w:rsidP="0019134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7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РИЈЕПОЉЕ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0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4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84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9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8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69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7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2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51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11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3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9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3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44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4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7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9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64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02BC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2</w:t>
            </w:r>
          </w:p>
        </w:tc>
        <w:tc>
          <w:tcPr>
            <w:tcW w:w="510" w:type="dxa"/>
          </w:tcPr>
          <w:p w:rsidR="0086476C" w:rsidRPr="0000613B" w:rsidRDefault="0086476C" w:rsidP="00B02BC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1</w:t>
            </w:r>
          </w:p>
        </w:tc>
        <w:tc>
          <w:tcPr>
            <w:tcW w:w="510" w:type="dxa"/>
          </w:tcPr>
          <w:p w:rsidR="0086476C" w:rsidRPr="0000613B" w:rsidRDefault="00044291" w:rsidP="00B02BC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5</w:t>
            </w:r>
          </w:p>
        </w:tc>
        <w:tc>
          <w:tcPr>
            <w:tcW w:w="510" w:type="dxa"/>
          </w:tcPr>
          <w:p w:rsidR="0086476C" w:rsidRPr="0000613B" w:rsidRDefault="00073EAC" w:rsidP="00B02BC5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7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СМЕДЕРЕВО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9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5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0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8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4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6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5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73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4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7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6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1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6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4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1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7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0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2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153389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1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1C464B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8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КРУШЕВАЦ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4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47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1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1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4</w:t>
            </w:r>
          </w:p>
        </w:tc>
        <w:tc>
          <w:tcPr>
            <w:tcW w:w="510" w:type="dxa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4</w:t>
            </w:r>
          </w:p>
        </w:tc>
        <w:tc>
          <w:tcPr>
            <w:tcW w:w="510" w:type="dxa"/>
          </w:tcPr>
          <w:p w:rsidR="0086476C" w:rsidRPr="0000613B" w:rsidRDefault="00153389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3</w:t>
            </w:r>
          </w:p>
        </w:tc>
        <w:tc>
          <w:tcPr>
            <w:tcW w:w="510" w:type="dxa"/>
          </w:tcPr>
          <w:p w:rsidR="0086476C" w:rsidRPr="0000613B" w:rsidRDefault="00017007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7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ЈАГОДИНА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0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78528A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9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2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4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016AC5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9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F21249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</w:t>
            </w:r>
          </w:p>
        </w:tc>
      </w:tr>
      <w:tr w:rsidR="000C0AC9" w:rsidRPr="0000613B" w:rsidTr="003061F0">
        <w:trPr>
          <w:jc w:val="center"/>
        </w:trPr>
        <w:tc>
          <w:tcPr>
            <w:tcW w:w="2537" w:type="dxa"/>
            <w:shd w:val="clear" w:color="auto" w:fill="FFFFFF" w:themeFill="background1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АРИЉЕ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1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1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7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2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5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5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3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78242A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3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1207F7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0</w:t>
            </w:r>
          </w:p>
        </w:tc>
      </w:tr>
      <w:tr w:rsidR="000C0AC9" w:rsidRPr="0000613B" w:rsidTr="003061F0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РАЧА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3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3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6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7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6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5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2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994B81" w:rsidP="00B832D7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4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7023F4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ОЖАРЕВАЦ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8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9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1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8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4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2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3</w:t>
            </w:r>
          </w:p>
        </w:tc>
        <w:tc>
          <w:tcPr>
            <w:tcW w:w="510" w:type="dxa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</w:tcPr>
          <w:p w:rsidR="0086476C" w:rsidRPr="0000613B" w:rsidRDefault="004C4C20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9</w:t>
            </w:r>
          </w:p>
        </w:tc>
        <w:tc>
          <w:tcPr>
            <w:tcW w:w="510" w:type="dxa"/>
          </w:tcPr>
          <w:p w:rsidR="0086476C" w:rsidRPr="0000613B" w:rsidRDefault="00052BCD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4</w:t>
            </w:r>
          </w:p>
        </w:tc>
      </w:tr>
      <w:tr w:rsidR="000C0AC9" w:rsidRPr="0000613B" w:rsidTr="000C0AC9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РАШКА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1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5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2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8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4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9F1186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7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753127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7</w:t>
            </w:r>
          </w:p>
        </w:tc>
      </w:tr>
      <w:tr w:rsidR="000C0AC9" w:rsidRPr="0000613B" w:rsidTr="003061F0">
        <w:trPr>
          <w:jc w:val="center"/>
        </w:trPr>
        <w:tc>
          <w:tcPr>
            <w:tcW w:w="2537" w:type="dxa"/>
            <w:shd w:val="clear" w:color="auto" w:fill="FFFFFF" w:themeFill="background1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СВИЛАЈНАЦ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3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6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2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0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9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86476C" w:rsidP="00C9221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7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172E81" w:rsidP="00C9221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6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7741E7" w:rsidP="00C9221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5</w:t>
            </w:r>
          </w:p>
        </w:tc>
      </w:tr>
      <w:tr w:rsidR="0086476C" w:rsidRPr="0000613B" w:rsidTr="003061F0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ВЕЛИКА</w:t>
            </w:r>
            <w:r w:rsidR="005F515C"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ЛАНА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4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4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7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8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4B30C2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4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2D6820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</w:t>
            </w:r>
          </w:p>
        </w:tc>
      </w:tr>
      <w:tr w:rsidR="000C0AC9" w:rsidRPr="0000613B" w:rsidTr="003061F0">
        <w:trPr>
          <w:jc w:val="center"/>
        </w:trPr>
        <w:tc>
          <w:tcPr>
            <w:tcW w:w="2537" w:type="dxa"/>
            <w:shd w:val="clear" w:color="auto" w:fill="FFFFFF" w:themeFill="background1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ПАРАЋИН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11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9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19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5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8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B832D7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0</w:t>
            </w:r>
          </w:p>
        </w:tc>
        <w:tc>
          <w:tcPr>
            <w:tcW w:w="510" w:type="dxa"/>
            <w:shd w:val="clear" w:color="auto" w:fill="FFFFFF" w:themeFill="background1"/>
          </w:tcPr>
          <w:p w:rsidR="0086476C" w:rsidRPr="0000613B" w:rsidRDefault="00C01DD8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0</w:t>
            </w:r>
          </w:p>
        </w:tc>
      </w:tr>
      <w:tr w:rsidR="0086476C" w:rsidRPr="0000613B" w:rsidTr="003061F0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ИВАЊИЦА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7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8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2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2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9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8A24FA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1</w:t>
            </w:r>
          </w:p>
        </w:tc>
        <w:tc>
          <w:tcPr>
            <w:tcW w:w="510" w:type="dxa"/>
            <w:shd w:val="clear" w:color="auto" w:fill="C5E0B3" w:themeFill="accent6" w:themeFillTint="66"/>
          </w:tcPr>
          <w:p w:rsidR="0086476C" w:rsidRPr="0000613B" w:rsidRDefault="007D4475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8</w:t>
            </w:r>
          </w:p>
        </w:tc>
      </w:tr>
      <w:tr w:rsidR="0086476C" w:rsidRPr="0000613B" w:rsidTr="0086476C">
        <w:trPr>
          <w:jc w:val="center"/>
        </w:trPr>
        <w:tc>
          <w:tcPr>
            <w:tcW w:w="2537" w:type="dxa"/>
            <w:vAlign w:val="center"/>
          </w:tcPr>
          <w:p w:rsidR="0086476C" w:rsidRPr="0000613B" w:rsidRDefault="0086476C" w:rsidP="004A00F8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ГОРЊИ МИЛАНОВАЦ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4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2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4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7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3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5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64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0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12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95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5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6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26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27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03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1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119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4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BA08B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0</w:t>
            </w:r>
          </w:p>
        </w:tc>
        <w:tc>
          <w:tcPr>
            <w:tcW w:w="510" w:type="dxa"/>
            <w:vAlign w:val="center"/>
          </w:tcPr>
          <w:p w:rsidR="0086476C" w:rsidRPr="0000613B" w:rsidRDefault="0086476C" w:rsidP="00BB786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8</w:t>
            </w:r>
          </w:p>
        </w:tc>
        <w:tc>
          <w:tcPr>
            <w:tcW w:w="510" w:type="dxa"/>
          </w:tcPr>
          <w:p w:rsidR="0086476C" w:rsidRPr="0000613B" w:rsidRDefault="0086476C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4</w:t>
            </w:r>
          </w:p>
        </w:tc>
        <w:tc>
          <w:tcPr>
            <w:tcW w:w="510" w:type="dxa"/>
          </w:tcPr>
          <w:p w:rsidR="0086476C" w:rsidRPr="0000613B" w:rsidRDefault="00A166A9" w:rsidP="00AC4B79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5</w:t>
            </w:r>
          </w:p>
        </w:tc>
        <w:tc>
          <w:tcPr>
            <w:tcW w:w="510" w:type="dxa"/>
          </w:tcPr>
          <w:p w:rsidR="0086476C" w:rsidRPr="0000613B" w:rsidRDefault="002705ED" w:rsidP="00424828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1</w:t>
            </w:r>
          </w:p>
        </w:tc>
      </w:tr>
      <w:tr w:rsidR="0086476C" w:rsidRPr="0000613B" w:rsidTr="000C0AC9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86476C" w:rsidRPr="0000613B" w:rsidRDefault="0086476C" w:rsidP="00C631C3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ЉИГ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C631C3">
            <w:pPr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8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12DE5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sz w:val="16"/>
                <w:szCs w:val="16"/>
              </w:rPr>
              <w:t>5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1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8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C5E0B3"/>
          </w:tcPr>
          <w:p w:rsidR="0086476C" w:rsidRPr="0000613B" w:rsidRDefault="0086476C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9</w:t>
            </w:r>
          </w:p>
        </w:tc>
        <w:tc>
          <w:tcPr>
            <w:tcW w:w="510" w:type="dxa"/>
            <w:shd w:val="clear" w:color="auto" w:fill="A8D08D" w:themeFill="accent6" w:themeFillTint="99"/>
          </w:tcPr>
          <w:p w:rsidR="0086476C" w:rsidRPr="0000613B" w:rsidRDefault="00CA4355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</w:t>
            </w:r>
          </w:p>
        </w:tc>
        <w:tc>
          <w:tcPr>
            <w:tcW w:w="510" w:type="dxa"/>
            <w:shd w:val="clear" w:color="auto" w:fill="A8D08D" w:themeFill="accent6" w:themeFillTint="99"/>
          </w:tcPr>
          <w:p w:rsidR="0086476C" w:rsidRPr="0000613B" w:rsidRDefault="00424828" w:rsidP="00E34643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7</w:t>
            </w:r>
          </w:p>
        </w:tc>
      </w:tr>
      <w:tr w:rsidR="000C0AC9" w:rsidRPr="0000613B" w:rsidTr="003061F0">
        <w:trPr>
          <w:jc w:val="center"/>
        </w:trPr>
        <w:tc>
          <w:tcPr>
            <w:tcW w:w="2537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ШАБАЦ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6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6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1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3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4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9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9</w:t>
            </w:r>
          </w:p>
        </w:tc>
        <w:tc>
          <w:tcPr>
            <w:tcW w:w="510" w:type="dxa"/>
            <w:shd w:val="clear" w:color="auto" w:fill="FFFF00"/>
          </w:tcPr>
          <w:p w:rsidR="003C1C7E" w:rsidRPr="0000613B" w:rsidRDefault="003C1C7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FFFFFF" w:themeFill="background1"/>
          </w:tcPr>
          <w:p w:rsidR="003C1C7E" w:rsidRPr="0000613B" w:rsidRDefault="00676C9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8</w:t>
            </w:r>
          </w:p>
        </w:tc>
        <w:tc>
          <w:tcPr>
            <w:tcW w:w="510" w:type="dxa"/>
            <w:shd w:val="clear" w:color="auto" w:fill="FFFFFF" w:themeFill="background1"/>
          </w:tcPr>
          <w:p w:rsidR="003C1C7E" w:rsidRPr="0000613B" w:rsidRDefault="006A77F4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1</w:t>
            </w:r>
          </w:p>
        </w:tc>
      </w:tr>
      <w:tr w:rsidR="003C1C7E" w:rsidRPr="0000613B" w:rsidTr="000C0AC9">
        <w:trPr>
          <w:jc w:val="center"/>
        </w:trPr>
        <w:tc>
          <w:tcPr>
            <w:tcW w:w="2537" w:type="dxa"/>
            <w:shd w:val="clear" w:color="auto" w:fill="C5E0B3" w:themeFill="accent6" w:themeFillTint="66"/>
            <w:vAlign w:val="center"/>
          </w:tcPr>
          <w:p w:rsidR="003C1C7E" w:rsidRPr="0000613B" w:rsidRDefault="005116D7" w:rsidP="003C1C7E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МИОНИЦА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E35318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8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CA45D0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2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FA1481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9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8B619E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FC2FB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2D0DFB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D36591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044291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5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153389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1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153389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016AC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78242A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3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994B81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4C4C20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69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9F1186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7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172E81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6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4B30C2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4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B832D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70</w:t>
            </w:r>
          </w:p>
        </w:tc>
        <w:tc>
          <w:tcPr>
            <w:tcW w:w="510" w:type="dxa"/>
            <w:shd w:val="clear" w:color="auto" w:fill="C5E0B3" w:themeFill="accent6" w:themeFillTint="66"/>
            <w:vAlign w:val="center"/>
          </w:tcPr>
          <w:p w:rsidR="003C1C7E" w:rsidRPr="0000613B" w:rsidRDefault="008A24FA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1</w:t>
            </w:r>
          </w:p>
        </w:tc>
        <w:tc>
          <w:tcPr>
            <w:tcW w:w="510" w:type="dxa"/>
            <w:shd w:val="clear" w:color="auto" w:fill="C5E0B3"/>
            <w:vAlign w:val="center"/>
          </w:tcPr>
          <w:p w:rsidR="003C1C7E" w:rsidRPr="0000613B" w:rsidRDefault="00A166A9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5</w:t>
            </w:r>
          </w:p>
        </w:tc>
        <w:tc>
          <w:tcPr>
            <w:tcW w:w="510" w:type="dxa"/>
            <w:shd w:val="clear" w:color="auto" w:fill="C5E0B3"/>
            <w:vAlign w:val="center"/>
          </w:tcPr>
          <w:p w:rsidR="003C1C7E" w:rsidRPr="0000613B" w:rsidRDefault="00CA435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8</w:t>
            </w:r>
          </w:p>
        </w:tc>
        <w:tc>
          <w:tcPr>
            <w:tcW w:w="510" w:type="dxa"/>
            <w:shd w:val="clear" w:color="auto" w:fill="A8D08D" w:themeFill="accent6" w:themeFillTint="99"/>
            <w:vAlign w:val="center"/>
          </w:tcPr>
          <w:p w:rsidR="003C1C7E" w:rsidRPr="0000613B" w:rsidRDefault="00676C9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8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3C1C7E" w:rsidRPr="0000613B" w:rsidRDefault="00EC30D3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0</w:t>
            </w:r>
          </w:p>
        </w:tc>
        <w:tc>
          <w:tcPr>
            <w:tcW w:w="510" w:type="dxa"/>
            <w:shd w:val="clear" w:color="auto" w:fill="A8D08D" w:themeFill="accent6" w:themeFillTint="99"/>
          </w:tcPr>
          <w:p w:rsidR="003C1C7E" w:rsidRPr="0000613B" w:rsidRDefault="0022692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9</w:t>
            </w:r>
          </w:p>
        </w:tc>
      </w:tr>
      <w:tr w:rsidR="000C0AC9" w:rsidRPr="0000613B" w:rsidTr="003061F0">
        <w:trPr>
          <w:jc w:val="center"/>
        </w:trPr>
        <w:tc>
          <w:tcPr>
            <w:tcW w:w="2537" w:type="dxa"/>
            <w:shd w:val="clear" w:color="auto" w:fill="FFFFFF" w:themeFill="background1"/>
            <w:vAlign w:val="center"/>
          </w:tcPr>
          <w:p w:rsidR="003C1C7E" w:rsidRPr="0000613B" w:rsidRDefault="005116D7" w:rsidP="003C1C7E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00613B">
              <w:rPr>
                <w:rFonts w:ascii="Tahoma" w:hAnsi="Tahoma" w:cs="Tahoma"/>
                <w:b/>
                <w:bCs/>
                <w:sz w:val="16"/>
                <w:szCs w:val="16"/>
              </w:rPr>
              <w:t>ЛАПОВО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3377E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F7312A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5018A6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D05BB4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39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5327D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2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245F3A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19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6101BA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0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073EAC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2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1C464B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6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01700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8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F21249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1207F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2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7023F4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052BCD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4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75312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5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7741E7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3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2D6820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25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C01DD8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50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7D447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48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424828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71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424828" w:rsidP="00424828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7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6A77F4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91</w:t>
            </w:r>
          </w:p>
        </w:tc>
        <w:tc>
          <w:tcPr>
            <w:tcW w:w="510" w:type="dxa"/>
            <w:shd w:val="clear" w:color="auto" w:fill="FFFFFF" w:themeFill="background1"/>
            <w:vAlign w:val="center"/>
          </w:tcPr>
          <w:p w:rsidR="003C1C7E" w:rsidRPr="0000613B" w:rsidRDefault="0022692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109</w:t>
            </w:r>
          </w:p>
        </w:tc>
        <w:tc>
          <w:tcPr>
            <w:tcW w:w="510" w:type="dxa"/>
            <w:shd w:val="clear" w:color="auto" w:fill="FFFF00"/>
          </w:tcPr>
          <w:p w:rsidR="003C1C7E" w:rsidRPr="0000613B" w:rsidRDefault="00226925" w:rsidP="003C1C7E">
            <w:pPr>
              <w:jc w:val="center"/>
              <w:rPr>
                <w:rFonts w:ascii="Tahoma" w:hAnsi="Tahoma" w:cs="Tahoma"/>
                <w:w w:val="105"/>
                <w:sz w:val="16"/>
                <w:szCs w:val="16"/>
              </w:rPr>
            </w:pPr>
            <w:r w:rsidRPr="0000613B">
              <w:rPr>
                <w:rFonts w:ascii="Tahoma" w:hAnsi="Tahoma" w:cs="Tahoma"/>
                <w:w w:val="105"/>
                <w:sz w:val="16"/>
                <w:szCs w:val="16"/>
              </w:rPr>
              <w:t>0</w:t>
            </w:r>
          </w:p>
        </w:tc>
      </w:tr>
    </w:tbl>
    <w:p w:rsidR="00115FE7" w:rsidRPr="0000613B" w:rsidRDefault="00115FE7">
      <w:pPr>
        <w:rPr>
          <w:rFonts w:ascii="Tahoma" w:hAnsi="Tahoma" w:cs="Tahoma"/>
          <w:sz w:val="16"/>
          <w:szCs w:val="16"/>
        </w:rPr>
      </w:pPr>
    </w:p>
    <w:sectPr w:rsidR="00115FE7" w:rsidRPr="0000613B" w:rsidSect="00C631C3">
      <w:pgSz w:w="16838" w:h="11906" w:orient="landscape" w:code="9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xMDKzMLEws7Q0MjA2tTRS0lEKTi0uzszPAykwrAUAzoseYiwAAAA="/>
  </w:docVars>
  <w:rsids>
    <w:rsidRoot w:val="00C631C3"/>
    <w:rsid w:val="0000613B"/>
    <w:rsid w:val="00016AC5"/>
    <w:rsid w:val="00017007"/>
    <w:rsid w:val="000176E4"/>
    <w:rsid w:val="00030B28"/>
    <w:rsid w:val="00044291"/>
    <w:rsid w:val="00052BCD"/>
    <w:rsid w:val="00073EAC"/>
    <w:rsid w:val="000A3A84"/>
    <w:rsid w:val="000C0AC9"/>
    <w:rsid w:val="000F2A05"/>
    <w:rsid w:val="00105207"/>
    <w:rsid w:val="001159AF"/>
    <w:rsid w:val="00115FE7"/>
    <w:rsid w:val="001175F0"/>
    <w:rsid w:val="001207F7"/>
    <w:rsid w:val="001248D0"/>
    <w:rsid w:val="001412A9"/>
    <w:rsid w:val="00144773"/>
    <w:rsid w:val="0014578B"/>
    <w:rsid w:val="00153389"/>
    <w:rsid w:val="00165E5D"/>
    <w:rsid w:val="00172E81"/>
    <w:rsid w:val="00190061"/>
    <w:rsid w:val="00191345"/>
    <w:rsid w:val="001C464B"/>
    <w:rsid w:val="001D55BC"/>
    <w:rsid w:val="001E2197"/>
    <w:rsid w:val="001E7B0C"/>
    <w:rsid w:val="001F0766"/>
    <w:rsid w:val="001F0F09"/>
    <w:rsid w:val="002004C7"/>
    <w:rsid w:val="00226925"/>
    <w:rsid w:val="00245E86"/>
    <w:rsid w:val="00245F3A"/>
    <w:rsid w:val="00247C21"/>
    <w:rsid w:val="00255D72"/>
    <w:rsid w:val="00266F8E"/>
    <w:rsid w:val="002705ED"/>
    <w:rsid w:val="002A3B99"/>
    <w:rsid w:val="002A433C"/>
    <w:rsid w:val="002A476A"/>
    <w:rsid w:val="002B19E8"/>
    <w:rsid w:val="002B621E"/>
    <w:rsid w:val="002D0DFB"/>
    <w:rsid w:val="002D60CF"/>
    <w:rsid w:val="002D6820"/>
    <w:rsid w:val="003047A7"/>
    <w:rsid w:val="003061F0"/>
    <w:rsid w:val="00313F6D"/>
    <w:rsid w:val="003210A3"/>
    <w:rsid w:val="00323CEC"/>
    <w:rsid w:val="003318C2"/>
    <w:rsid w:val="003377E5"/>
    <w:rsid w:val="00352B88"/>
    <w:rsid w:val="00391207"/>
    <w:rsid w:val="003B7DBA"/>
    <w:rsid w:val="003C1C7E"/>
    <w:rsid w:val="003C50EB"/>
    <w:rsid w:val="003E677D"/>
    <w:rsid w:val="003F4530"/>
    <w:rsid w:val="003F586D"/>
    <w:rsid w:val="0040692C"/>
    <w:rsid w:val="00416123"/>
    <w:rsid w:val="00421597"/>
    <w:rsid w:val="00424828"/>
    <w:rsid w:val="00441393"/>
    <w:rsid w:val="004536F0"/>
    <w:rsid w:val="00453EC5"/>
    <w:rsid w:val="004659A2"/>
    <w:rsid w:val="004662AF"/>
    <w:rsid w:val="004873CE"/>
    <w:rsid w:val="00490139"/>
    <w:rsid w:val="0049606B"/>
    <w:rsid w:val="004A00F8"/>
    <w:rsid w:val="004B30C2"/>
    <w:rsid w:val="004C047A"/>
    <w:rsid w:val="004C0B9F"/>
    <w:rsid w:val="004C4C20"/>
    <w:rsid w:val="004D3E53"/>
    <w:rsid w:val="004D53D2"/>
    <w:rsid w:val="004E3088"/>
    <w:rsid w:val="005018A6"/>
    <w:rsid w:val="005116D7"/>
    <w:rsid w:val="00512D9B"/>
    <w:rsid w:val="005310DB"/>
    <w:rsid w:val="005327D7"/>
    <w:rsid w:val="005376EF"/>
    <w:rsid w:val="0053783A"/>
    <w:rsid w:val="005423D6"/>
    <w:rsid w:val="0054631C"/>
    <w:rsid w:val="0055330E"/>
    <w:rsid w:val="00553F9A"/>
    <w:rsid w:val="00554A82"/>
    <w:rsid w:val="00554FF3"/>
    <w:rsid w:val="00572A28"/>
    <w:rsid w:val="00574A69"/>
    <w:rsid w:val="00593921"/>
    <w:rsid w:val="005B696C"/>
    <w:rsid w:val="005C068D"/>
    <w:rsid w:val="005C3915"/>
    <w:rsid w:val="005D77BA"/>
    <w:rsid w:val="005E53AB"/>
    <w:rsid w:val="005F515C"/>
    <w:rsid w:val="005F595E"/>
    <w:rsid w:val="00603F19"/>
    <w:rsid w:val="0060514E"/>
    <w:rsid w:val="006101BA"/>
    <w:rsid w:val="006202FD"/>
    <w:rsid w:val="0064033A"/>
    <w:rsid w:val="00640730"/>
    <w:rsid w:val="006427F0"/>
    <w:rsid w:val="00662C36"/>
    <w:rsid w:val="0067024C"/>
    <w:rsid w:val="00676C97"/>
    <w:rsid w:val="006A4FEB"/>
    <w:rsid w:val="006A77F4"/>
    <w:rsid w:val="006D71AA"/>
    <w:rsid w:val="006D76E4"/>
    <w:rsid w:val="007023F4"/>
    <w:rsid w:val="00706640"/>
    <w:rsid w:val="007271F1"/>
    <w:rsid w:val="00730B63"/>
    <w:rsid w:val="00747919"/>
    <w:rsid w:val="00753127"/>
    <w:rsid w:val="00767A1E"/>
    <w:rsid w:val="00771896"/>
    <w:rsid w:val="007741E7"/>
    <w:rsid w:val="0078242A"/>
    <w:rsid w:val="0078528A"/>
    <w:rsid w:val="00797B62"/>
    <w:rsid w:val="007B3F2D"/>
    <w:rsid w:val="007C0861"/>
    <w:rsid w:val="007D1C74"/>
    <w:rsid w:val="007D4475"/>
    <w:rsid w:val="007D6D04"/>
    <w:rsid w:val="007F15EA"/>
    <w:rsid w:val="007F4ADB"/>
    <w:rsid w:val="00803A8C"/>
    <w:rsid w:val="008329AF"/>
    <w:rsid w:val="00834A75"/>
    <w:rsid w:val="00840A74"/>
    <w:rsid w:val="00856FBB"/>
    <w:rsid w:val="0086476C"/>
    <w:rsid w:val="0086745B"/>
    <w:rsid w:val="0087711E"/>
    <w:rsid w:val="00877932"/>
    <w:rsid w:val="00892D14"/>
    <w:rsid w:val="00896DFE"/>
    <w:rsid w:val="008A24FA"/>
    <w:rsid w:val="008A46BC"/>
    <w:rsid w:val="008A5BB8"/>
    <w:rsid w:val="008B619E"/>
    <w:rsid w:val="008E2F28"/>
    <w:rsid w:val="008F26B8"/>
    <w:rsid w:val="00904CC1"/>
    <w:rsid w:val="00931AB3"/>
    <w:rsid w:val="009328D4"/>
    <w:rsid w:val="009343F1"/>
    <w:rsid w:val="009345F7"/>
    <w:rsid w:val="00941877"/>
    <w:rsid w:val="009547E7"/>
    <w:rsid w:val="00970D9C"/>
    <w:rsid w:val="00983DCB"/>
    <w:rsid w:val="0098768E"/>
    <w:rsid w:val="00994B81"/>
    <w:rsid w:val="009A5E36"/>
    <w:rsid w:val="009C7BA5"/>
    <w:rsid w:val="009F1186"/>
    <w:rsid w:val="00A166A9"/>
    <w:rsid w:val="00A17BDC"/>
    <w:rsid w:val="00A26D08"/>
    <w:rsid w:val="00A317D5"/>
    <w:rsid w:val="00A33F9F"/>
    <w:rsid w:val="00A40E6A"/>
    <w:rsid w:val="00A470B3"/>
    <w:rsid w:val="00AA72C7"/>
    <w:rsid w:val="00AC4B79"/>
    <w:rsid w:val="00AC7889"/>
    <w:rsid w:val="00AC7947"/>
    <w:rsid w:val="00AF4554"/>
    <w:rsid w:val="00B02BC5"/>
    <w:rsid w:val="00B040E8"/>
    <w:rsid w:val="00B139D9"/>
    <w:rsid w:val="00B3696C"/>
    <w:rsid w:val="00B82FB7"/>
    <w:rsid w:val="00B832D7"/>
    <w:rsid w:val="00BA08B1"/>
    <w:rsid w:val="00BA2129"/>
    <w:rsid w:val="00BA320B"/>
    <w:rsid w:val="00BA7E6D"/>
    <w:rsid w:val="00BB7869"/>
    <w:rsid w:val="00BC3F69"/>
    <w:rsid w:val="00BF3403"/>
    <w:rsid w:val="00C01DD8"/>
    <w:rsid w:val="00C100A5"/>
    <w:rsid w:val="00C16D49"/>
    <w:rsid w:val="00C355E1"/>
    <w:rsid w:val="00C52851"/>
    <w:rsid w:val="00C631C3"/>
    <w:rsid w:val="00C64AA5"/>
    <w:rsid w:val="00C64EFD"/>
    <w:rsid w:val="00C75A34"/>
    <w:rsid w:val="00C7744C"/>
    <w:rsid w:val="00C84156"/>
    <w:rsid w:val="00C92219"/>
    <w:rsid w:val="00CA4355"/>
    <w:rsid w:val="00CA45D0"/>
    <w:rsid w:val="00CB593D"/>
    <w:rsid w:val="00CD0581"/>
    <w:rsid w:val="00D05BB4"/>
    <w:rsid w:val="00D11DD1"/>
    <w:rsid w:val="00D26F34"/>
    <w:rsid w:val="00D36591"/>
    <w:rsid w:val="00D42B47"/>
    <w:rsid w:val="00D434EF"/>
    <w:rsid w:val="00D44A2F"/>
    <w:rsid w:val="00D54C33"/>
    <w:rsid w:val="00D57797"/>
    <w:rsid w:val="00D60E9D"/>
    <w:rsid w:val="00D9212D"/>
    <w:rsid w:val="00D970CF"/>
    <w:rsid w:val="00DC118F"/>
    <w:rsid w:val="00DE216B"/>
    <w:rsid w:val="00DF42ED"/>
    <w:rsid w:val="00DF5BBD"/>
    <w:rsid w:val="00E045A3"/>
    <w:rsid w:val="00E066F3"/>
    <w:rsid w:val="00E113FF"/>
    <w:rsid w:val="00E117BE"/>
    <w:rsid w:val="00E12DE5"/>
    <w:rsid w:val="00E22873"/>
    <w:rsid w:val="00E23068"/>
    <w:rsid w:val="00E30EC9"/>
    <w:rsid w:val="00E34643"/>
    <w:rsid w:val="00E35318"/>
    <w:rsid w:val="00E40B56"/>
    <w:rsid w:val="00E645BA"/>
    <w:rsid w:val="00E718EC"/>
    <w:rsid w:val="00EC30D3"/>
    <w:rsid w:val="00EC7066"/>
    <w:rsid w:val="00EE2862"/>
    <w:rsid w:val="00F0621B"/>
    <w:rsid w:val="00F21249"/>
    <w:rsid w:val="00F234B5"/>
    <w:rsid w:val="00F34603"/>
    <w:rsid w:val="00F44174"/>
    <w:rsid w:val="00F50E42"/>
    <w:rsid w:val="00F640ED"/>
    <w:rsid w:val="00F7312A"/>
    <w:rsid w:val="00F830F8"/>
    <w:rsid w:val="00F86C79"/>
    <w:rsid w:val="00F86E19"/>
    <w:rsid w:val="00F91AE6"/>
    <w:rsid w:val="00F94E0C"/>
    <w:rsid w:val="00FA1481"/>
    <w:rsid w:val="00FA5B92"/>
    <w:rsid w:val="00FC2FB5"/>
    <w:rsid w:val="00FD115D"/>
    <w:rsid w:val="00FE045B"/>
    <w:rsid w:val="00FE0F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9FB0B"/>
  <w15:docId w15:val="{58A6C542-1E8A-464C-8B53-D35D8E2B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79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31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6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0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šan Projović</dc:creator>
  <cp:lastModifiedBy>rkscs</cp:lastModifiedBy>
  <cp:revision>8</cp:revision>
  <cp:lastPrinted>2024-09-19T07:08:00Z</cp:lastPrinted>
  <dcterms:created xsi:type="dcterms:W3CDTF">2025-09-19T08:10:00Z</dcterms:created>
  <dcterms:modified xsi:type="dcterms:W3CDTF">2025-09-19T10:43:00Z</dcterms:modified>
</cp:coreProperties>
</file>